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64D846" w14:textId="77777777" w:rsidR="00D25C55" w:rsidRDefault="00296C74" w:rsidP="00D25C55">
      <w:pPr>
        <w:rPr>
          <w:sz w:val="10"/>
          <w:szCs w:val="10"/>
        </w:rPr>
      </w:pPr>
      <w:r w:rsidRPr="00296C74">
        <w:rPr>
          <w:rFonts w:ascii="Verdana" w:hAnsi="Verdana"/>
          <w:noProof/>
          <w:color w:val="6E6C64"/>
          <w:sz w:val="10"/>
          <w:szCs w:val="10"/>
        </w:rPr>
        <w:drawing>
          <wp:anchor distT="0" distB="0" distL="114300" distR="114300" simplePos="0" relativeHeight="251659264" behindDoc="0" locked="0" layoutInCell="1" allowOverlap="1" wp14:anchorId="7C32C303" wp14:editId="4270384F">
            <wp:simplePos x="0" y="0"/>
            <wp:positionH relativeFrom="column">
              <wp:posOffset>-19050</wp:posOffset>
            </wp:positionH>
            <wp:positionV relativeFrom="paragraph">
              <wp:posOffset>-469265</wp:posOffset>
            </wp:positionV>
            <wp:extent cx="2881630" cy="567690"/>
            <wp:effectExtent l="0" t="0" r="0" b="3810"/>
            <wp:wrapNone/>
            <wp:docPr id="26" name="Picture 26" descr="https://www.seu.edu.sa/sites/ar/SitePages/images/logo.png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eu.edu.sa/sites/ar/SitePages/images/logo.png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63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C9B473" w14:textId="77777777" w:rsidR="00296C74" w:rsidRPr="00D25C55" w:rsidRDefault="00D25C55" w:rsidP="00D25C55">
      <w:pPr>
        <w:rPr>
          <w:sz w:val="10"/>
          <w:szCs w:val="10"/>
        </w:rPr>
      </w:pPr>
      <w:r w:rsidRPr="00D25C55">
        <w:rPr>
          <w:b/>
          <w:bCs/>
          <w:color w:val="002060"/>
          <w:sz w:val="28"/>
          <w:szCs w:val="28"/>
        </w:rPr>
        <w:t>College of Administrative and Financial Sciences</w:t>
      </w:r>
    </w:p>
    <w:p w14:paraId="021C4A0A" w14:textId="77777777" w:rsidR="00296C74" w:rsidRPr="00E00018" w:rsidRDefault="00E00018" w:rsidP="00E00018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GT325: Management of Technology</w:t>
      </w:r>
      <w:r w:rsidR="00743E7E" w:rsidRPr="00743E7E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2D1007" wp14:editId="69CCDADF">
                <wp:simplePos x="0" y="0"/>
                <wp:positionH relativeFrom="column">
                  <wp:posOffset>-123825</wp:posOffset>
                </wp:positionH>
                <wp:positionV relativeFrom="paragraph">
                  <wp:posOffset>278765</wp:posOffset>
                </wp:positionV>
                <wp:extent cx="643890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96A760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</w:p>
    <w:p w14:paraId="12512632" w14:textId="03FFAE59" w:rsidR="00832CD9" w:rsidRPr="00470CBB" w:rsidRDefault="00E46972" w:rsidP="00976EF1">
      <w:pPr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470CBB">
        <w:rPr>
          <w:rFonts w:asciiTheme="majorBidi" w:hAnsiTheme="majorBidi" w:cstheme="majorBidi"/>
          <w:b/>
          <w:bCs/>
          <w:sz w:val="48"/>
          <w:szCs w:val="48"/>
        </w:rPr>
        <w:t xml:space="preserve">Assignment </w:t>
      </w:r>
      <w:r w:rsidR="00976EF1">
        <w:rPr>
          <w:rFonts w:asciiTheme="majorBidi" w:hAnsiTheme="majorBidi" w:cstheme="majorBidi"/>
          <w:b/>
          <w:bCs/>
          <w:sz w:val="48"/>
          <w:szCs w:val="48"/>
        </w:rPr>
        <w:t>3</w:t>
      </w:r>
    </w:p>
    <w:p w14:paraId="403A200C" w14:textId="02D0316D" w:rsidR="00ED5176" w:rsidRPr="00470CBB" w:rsidRDefault="00ED5176" w:rsidP="00ED5176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470CBB"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EC4334" wp14:editId="52DAE95F">
                <wp:simplePos x="0" y="0"/>
                <wp:positionH relativeFrom="column">
                  <wp:posOffset>-123825</wp:posOffset>
                </wp:positionH>
                <wp:positionV relativeFrom="paragraph">
                  <wp:posOffset>417195</wp:posOffset>
                </wp:positionV>
                <wp:extent cx="64389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251BC9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</w:p>
    <w:p w14:paraId="16AE31EF" w14:textId="77777777" w:rsidR="00E46972" w:rsidRDefault="00E46972">
      <w:pPr>
        <w:rPr>
          <w:rFonts w:asciiTheme="majorBidi" w:hAnsiTheme="majorBidi" w:cstheme="majorBidi"/>
        </w:rPr>
      </w:pPr>
    </w:p>
    <w:p w14:paraId="33BE6BAD" w14:textId="77777777" w:rsidR="00743E7E" w:rsidRPr="00743E7E" w:rsidRDefault="00743E7E">
      <w:pPr>
        <w:rPr>
          <w:rFonts w:asciiTheme="majorBidi" w:hAnsiTheme="majorBidi" w:cstheme="majorBidi"/>
          <w:sz w:val="2"/>
          <w:szCs w:val="2"/>
        </w:rPr>
      </w:pPr>
    </w:p>
    <w:tbl>
      <w:tblPr>
        <w:tblStyle w:val="a3"/>
        <w:tblW w:w="9895" w:type="dxa"/>
        <w:tblLook w:val="04A0" w:firstRow="1" w:lastRow="0" w:firstColumn="1" w:lastColumn="0" w:noHBand="0" w:noVBand="1"/>
      </w:tblPr>
      <w:tblGrid>
        <w:gridCol w:w="5575"/>
        <w:gridCol w:w="4320"/>
      </w:tblGrid>
      <w:tr w:rsidR="00E46972" w:rsidRPr="00E46972" w14:paraId="2FCE417B" w14:textId="77777777" w:rsidTr="00AE65DB">
        <w:tc>
          <w:tcPr>
            <w:tcW w:w="5575" w:type="dxa"/>
            <w:vAlign w:val="center"/>
          </w:tcPr>
          <w:p w14:paraId="2B359B20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Name:</w:t>
            </w:r>
            <w:r w:rsidR="00AE65DB">
              <w:rPr>
                <w:rFonts w:asciiTheme="majorBidi" w:hAnsiTheme="majorBidi" w:cstheme="majorBidi"/>
                <w:sz w:val="28"/>
                <w:szCs w:val="28"/>
              </w:rPr>
              <w:t xml:space="preserve"> Management of Technology</w:t>
            </w:r>
          </w:p>
        </w:tc>
        <w:tc>
          <w:tcPr>
            <w:tcW w:w="4320" w:type="dxa"/>
            <w:vAlign w:val="center"/>
          </w:tcPr>
          <w:p w14:paraId="428CD4D8" w14:textId="77777777" w:rsidR="00E46972" w:rsidRPr="00743E7E" w:rsidRDefault="00E46972" w:rsidP="00AE65DB">
            <w:pPr>
              <w:spacing w:line="36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Name:</w:t>
            </w:r>
          </w:p>
        </w:tc>
      </w:tr>
      <w:tr w:rsidR="00E46972" w:rsidRPr="00E46972" w14:paraId="3100BF23" w14:textId="77777777" w:rsidTr="00AE65DB">
        <w:tc>
          <w:tcPr>
            <w:tcW w:w="5575" w:type="dxa"/>
            <w:vAlign w:val="center"/>
          </w:tcPr>
          <w:p w14:paraId="16B2CB73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Code</w:t>
            </w:r>
            <w:r w:rsidR="00764349"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AE65DB">
              <w:rPr>
                <w:rFonts w:asciiTheme="majorBidi" w:hAnsiTheme="majorBidi" w:cstheme="majorBidi"/>
                <w:sz w:val="28"/>
                <w:szCs w:val="28"/>
              </w:rPr>
              <w:t xml:space="preserve"> MGT-325</w:t>
            </w:r>
          </w:p>
        </w:tc>
        <w:tc>
          <w:tcPr>
            <w:tcW w:w="4320" w:type="dxa"/>
            <w:vAlign w:val="center"/>
          </w:tcPr>
          <w:p w14:paraId="6433C45B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ID Number</w:t>
            </w:r>
            <w:r w:rsidR="00764349">
              <w:rPr>
                <w:rFonts w:asciiTheme="majorBidi" w:hAnsiTheme="majorBidi" w:cstheme="majorBidi"/>
                <w:sz w:val="28"/>
                <w:szCs w:val="28"/>
              </w:rPr>
              <w:t>:</w:t>
            </w:r>
          </w:p>
        </w:tc>
      </w:tr>
      <w:tr w:rsidR="00E46972" w:rsidRPr="00E46972" w14:paraId="5D99E69E" w14:textId="77777777" w:rsidTr="00AE65DB">
        <w:tc>
          <w:tcPr>
            <w:tcW w:w="5575" w:type="dxa"/>
            <w:vAlign w:val="center"/>
          </w:tcPr>
          <w:p w14:paraId="04B160A9" w14:textId="77777777" w:rsidR="00E46972" w:rsidRPr="00743E7E" w:rsidRDefault="009D49C8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emester: I</w:t>
            </w:r>
            <w:r w:rsidR="00AE65DB">
              <w:rPr>
                <w:rFonts w:asciiTheme="majorBidi" w:hAnsiTheme="majorBidi" w:cstheme="majorBidi"/>
                <w:sz w:val="28"/>
                <w:szCs w:val="28"/>
              </w:rPr>
              <w:t>I</w:t>
            </w:r>
          </w:p>
        </w:tc>
        <w:tc>
          <w:tcPr>
            <w:tcW w:w="4320" w:type="dxa"/>
            <w:vAlign w:val="center"/>
          </w:tcPr>
          <w:p w14:paraId="23D5D6B0" w14:textId="3BAF77E9" w:rsidR="00E46972" w:rsidRPr="00743E7E" w:rsidRDefault="009D49C8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RN:</w:t>
            </w:r>
            <w:r w:rsidR="00AB6895">
              <w:rPr>
                <w:rFonts w:asciiTheme="majorBidi" w:hAnsiTheme="majorBidi" w:cstheme="majorBidi"/>
                <w:sz w:val="28"/>
                <w:szCs w:val="28"/>
              </w:rPr>
              <w:t>22864</w:t>
            </w:r>
          </w:p>
        </w:tc>
      </w:tr>
      <w:tr w:rsidR="009D49C8" w:rsidRPr="00E46972" w14:paraId="1B224A29" w14:textId="77777777" w:rsidTr="009D49C8">
        <w:tc>
          <w:tcPr>
            <w:tcW w:w="9895" w:type="dxa"/>
            <w:gridSpan w:val="2"/>
            <w:vAlign w:val="center"/>
          </w:tcPr>
          <w:p w14:paraId="74311C94" w14:textId="0B1FEF22" w:rsidR="009D49C8" w:rsidRPr="00743E7E" w:rsidRDefault="009D49C8" w:rsidP="00860ABA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Academic Year: </w:t>
            </w:r>
            <w:r w:rsidR="00860ABA">
              <w:rPr>
                <w:rFonts w:asciiTheme="majorBidi" w:hAnsiTheme="majorBidi" w:cstheme="majorBidi"/>
                <w:sz w:val="28"/>
                <w:szCs w:val="28"/>
              </w:rPr>
              <w:t>2020-2021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</w:tr>
    </w:tbl>
    <w:p w14:paraId="0D83CC0F" w14:textId="77777777" w:rsidR="00FA489A" w:rsidRDefault="00FA489A">
      <w:pPr>
        <w:rPr>
          <w:rFonts w:asciiTheme="majorBidi" w:hAnsiTheme="majorBidi" w:cstheme="majorBidi"/>
        </w:rPr>
      </w:pPr>
    </w:p>
    <w:p w14:paraId="143801AA" w14:textId="77777777" w:rsidR="00E46972" w:rsidRPr="00FA489A" w:rsidRDefault="00FA489A" w:rsidP="00FA489A">
      <w:pPr>
        <w:ind w:left="-153"/>
        <w:rPr>
          <w:rFonts w:asciiTheme="majorBidi" w:hAnsiTheme="majorBidi" w:cstheme="majorBidi"/>
          <w:b/>
          <w:bCs/>
          <w:sz w:val="28"/>
          <w:szCs w:val="28"/>
        </w:rPr>
      </w:pPr>
      <w:r w:rsidRPr="00FA489A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>
        <w:rPr>
          <w:rFonts w:asciiTheme="majorBidi" w:hAnsiTheme="majorBidi" w:cstheme="majorBidi"/>
          <w:b/>
          <w:bCs/>
          <w:sz w:val="28"/>
          <w:szCs w:val="28"/>
        </w:rPr>
        <w:t>Instructor</w:t>
      </w:r>
      <w:r w:rsidR="007A724C">
        <w:rPr>
          <w:rFonts w:asciiTheme="majorBidi" w:hAnsiTheme="majorBidi" w:cstheme="majorBidi"/>
          <w:b/>
          <w:bCs/>
          <w:sz w:val="28"/>
          <w:szCs w:val="28"/>
        </w:rPr>
        <w:t>’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s </w:t>
      </w:r>
      <w:r w:rsidRPr="00FA489A">
        <w:rPr>
          <w:rFonts w:asciiTheme="majorBidi" w:hAnsiTheme="majorBidi" w:cstheme="majorBidi"/>
          <w:b/>
          <w:bCs/>
          <w:sz w:val="28"/>
          <w:szCs w:val="28"/>
        </w:rPr>
        <w:t>Use only</w:t>
      </w:r>
    </w:p>
    <w:tbl>
      <w:tblPr>
        <w:tblStyle w:val="a3"/>
        <w:tblW w:w="0" w:type="auto"/>
        <w:tblInd w:w="-185" w:type="dxa"/>
        <w:tblLook w:val="04A0" w:firstRow="1" w:lastRow="0" w:firstColumn="1" w:lastColumn="0" w:noHBand="0" w:noVBand="1"/>
      </w:tblPr>
      <w:tblGrid>
        <w:gridCol w:w="4680"/>
        <w:gridCol w:w="5241"/>
      </w:tblGrid>
      <w:tr w:rsidR="00FA489A" w14:paraId="1E010750" w14:textId="77777777" w:rsidTr="00F86764">
        <w:tc>
          <w:tcPr>
            <w:tcW w:w="9921" w:type="dxa"/>
            <w:gridSpan w:val="2"/>
          </w:tcPr>
          <w:p w14:paraId="43A4A2A9" w14:textId="5460A3A7" w:rsidR="00FA489A" w:rsidRDefault="00FA489A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Instructor’s Nam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9C3A05">
              <w:rPr>
                <w:rFonts w:asciiTheme="majorBidi" w:hAnsiTheme="majorBidi" w:cstheme="majorBidi"/>
                <w:sz w:val="28"/>
                <w:szCs w:val="28"/>
              </w:rPr>
              <w:t xml:space="preserve"> Dr. Farrukh Rafiq Ahmad</w:t>
            </w:r>
          </w:p>
        </w:tc>
      </w:tr>
      <w:tr w:rsidR="00FA489A" w14:paraId="03998FFB" w14:textId="77777777" w:rsidTr="00FA489A">
        <w:tc>
          <w:tcPr>
            <w:tcW w:w="4680" w:type="dxa"/>
          </w:tcPr>
          <w:p w14:paraId="28823A57" w14:textId="77777777" w:rsidR="00FA489A" w:rsidRPr="00FA489A" w:rsidRDefault="00FA489A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FA489A">
              <w:rPr>
                <w:rFonts w:asciiTheme="majorBidi" w:hAnsiTheme="majorBidi" w:cstheme="majorBidi"/>
                <w:sz w:val="26"/>
                <w:szCs w:val="26"/>
              </w:rPr>
              <w:t>Students’ Grade:  Marks Obtained/Out of</w:t>
            </w:r>
          </w:p>
        </w:tc>
        <w:tc>
          <w:tcPr>
            <w:tcW w:w="5241" w:type="dxa"/>
          </w:tcPr>
          <w:p w14:paraId="2704F0E0" w14:textId="77777777" w:rsidR="00FA489A" w:rsidRDefault="00FA489A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Level of Marks: High/Middle/Low</w:t>
            </w:r>
          </w:p>
        </w:tc>
      </w:tr>
    </w:tbl>
    <w:p w14:paraId="3535320D" w14:textId="77777777" w:rsidR="00FA489A" w:rsidRPr="00E46972" w:rsidRDefault="00FA489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069BEE44" wp14:editId="27105769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059"/>
                <wp:effectExtent l="0" t="0" r="11430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213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B67C22" id="Rectangle 3" o:spid="_x0000_s1026" style="position:absolute;margin-left:-4.5pt;margin-top:21.35pt;width:489.6pt;height:16.8pt;z-index:-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" fillcolor="#4472c4 [3208]" strokecolor="#1f3763 [1608]" strokeweight="1pt"/>
            </w:pict>
          </mc:Fallback>
        </mc:AlternateContent>
      </w:r>
    </w:p>
    <w:p w14:paraId="54CDFA75" w14:textId="77777777" w:rsidR="00E46972" w:rsidRPr="00AF0124" w:rsidRDefault="00E46972">
      <w:pP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Instructions</w:t>
      </w:r>
      <w:r w:rsid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 xml:space="preserve"> – PLEASE READ THEM CAREFULLY </w:t>
      </w:r>
    </w:p>
    <w:p w14:paraId="7D0E3D42" w14:textId="77777777" w:rsidR="00E46972" w:rsidRPr="00AF0124" w:rsidRDefault="00E46972" w:rsidP="00B83C8F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Th</w:t>
      </w:r>
      <w:r w:rsidR="00BA2283" w:rsidRPr="00AF0124">
        <w:rPr>
          <w:rFonts w:asciiTheme="majorBidi" w:hAnsiTheme="majorBidi" w:cstheme="majorBidi"/>
          <w:sz w:val="26"/>
          <w:szCs w:val="26"/>
        </w:rPr>
        <w:t>e</w:t>
      </w:r>
      <w:r w:rsidRPr="00AF0124">
        <w:rPr>
          <w:rFonts w:asciiTheme="majorBidi" w:hAnsiTheme="majorBidi" w:cstheme="majorBidi"/>
          <w:sz w:val="26"/>
          <w:szCs w:val="26"/>
        </w:rPr>
        <w:t xml:space="preserve"> Assignment must be submitted on Blackboard (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>WORD format only</w:t>
      </w:r>
      <w:r w:rsidRPr="00AF0124">
        <w:rPr>
          <w:rFonts w:asciiTheme="majorBidi" w:hAnsiTheme="majorBidi" w:cstheme="majorBidi"/>
          <w:sz w:val="26"/>
          <w:szCs w:val="26"/>
        </w:rPr>
        <w:t xml:space="preserve">) </w:t>
      </w:r>
      <w:r w:rsidR="00C7135A" w:rsidRPr="00AF0124">
        <w:rPr>
          <w:rFonts w:asciiTheme="majorBidi" w:hAnsiTheme="majorBidi" w:cstheme="majorBidi"/>
          <w:sz w:val="26"/>
          <w:szCs w:val="26"/>
        </w:rPr>
        <w:t>via allocated</w:t>
      </w:r>
      <w:r w:rsidRPr="00AF0124">
        <w:rPr>
          <w:rFonts w:asciiTheme="majorBidi" w:hAnsiTheme="majorBidi" w:cstheme="majorBidi"/>
          <w:sz w:val="26"/>
          <w:szCs w:val="26"/>
        </w:rPr>
        <w:t xml:space="preserve"> folder.</w:t>
      </w:r>
    </w:p>
    <w:p w14:paraId="2650F641" w14:textId="77777777" w:rsidR="00E46972" w:rsidRPr="00AF0124" w:rsidRDefault="00E46972" w:rsidP="00E46972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ssignments submitted through email will not be accepted.</w:t>
      </w:r>
    </w:p>
    <w:p w14:paraId="0B03D709" w14:textId="77777777" w:rsidR="00E46972" w:rsidRPr="00AF0124" w:rsidRDefault="001E653B" w:rsidP="001E653B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tudents 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are advised to make </w:t>
      </w:r>
      <w:r w:rsidRPr="00AF0124">
        <w:rPr>
          <w:rFonts w:asciiTheme="majorBidi" w:hAnsiTheme="majorBidi" w:cstheme="majorBidi"/>
          <w:sz w:val="26"/>
          <w:szCs w:val="26"/>
        </w:rPr>
        <w:t>their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work clear and well presented, marks may be reduced for poor presentation. This includes filling your information on the cover page.</w:t>
      </w:r>
    </w:p>
    <w:p w14:paraId="2D5D2952" w14:textId="77777777" w:rsidR="00E46972" w:rsidRPr="00AF0124" w:rsidRDefault="001E653B" w:rsidP="001E653B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must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mention question number </w:t>
      </w:r>
      <w:r w:rsidR="00B83C8F" w:rsidRPr="00AF0124">
        <w:rPr>
          <w:rFonts w:asciiTheme="majorBidi" w:hAnsiTheme="majorBidi" w:cstheme="majorBidi"/>
          <w:sz w:val="26"/>
          <w:szCs w:val="26"/>
        </w:rPr>
        <w:t xml:space="preserve">clearly 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in </w:t>
      </w:r>
      <w:r w:rsidRPr="00AF0124">
        <w:rPr>
          <w:rFonts w:asciiTheme="majorBidi" w:hAnsiTheme="majorBidi" w:cstheme="majorBidi"/>
          <w:sz w:val="26"/>
          <w:szCs w:val="26"/>
        </w:rPr>
        <w:t>their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answer.</w:t>
      </w:r>
    </w:p>
    <w:p w14:paraId="6A06F957" w14:textId="77777777" w:rsidR="00E46972" w:rsidRPr="00AF0124" w:rsidRDefault="005C5F40" w:rsidP="005C5F40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  <w:u w:val="single"/>
        </w:rPr>
        <w:t>Late submission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</w:t>
      </w:r>
      <w:r w:rsidR="00E46972" w:rsidRPr="00AF0124">
        <w:rPr>
          <w:rFonts w:asciiTheme="majorBidi" w:hAnsiTheme="majorBidi" w:cstheme="majorBidi"/>
          <w:sz w:val="26"/>
          <w:szCs w:val="26"/>
        </w:rPr>
        <w:t>.</w:t>
      </w:r>
    </w:p>
    <w:p w14:paraId="2898748B" w14:textId="77777777" w:rsidR="00E46972" w:rsidRPr="00AF0124" w:rsidRDefault="00E46972" w:rsidP="00E46972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void plagiarism, the work should be in your own</w:t>
      </w:r>
      <w:r w:rsidR="00BA2283" w:rsidRPr="00AF0124">
        <w:rPr>
          <w:rFonts w:asciiTheme="majorBidi" w:hAnsiTheme="majorBidi" w:cstheme="majorBidi"/>
          <w:sz w:val="26"/>
          <w:szCs w:val="26"/>
        </w:rPr>
        <w:t xml:space="preserve"> words</w:t>
      </w:r>
      <w:r w:rsidRPr="00AF0124">
        <w:rPr>
          <w:rFonts w:asciiTheme="majorBidi" w:hAnsiTheme="majorBidi" w:cstheme="majorBidi"/>
          <w:sz w:val="26"/>
          <w:szCs w:val="26"/>
        </w:rPr>
        <w:t>, copying from students or other resources</w:t>
      </w:r>
      <w:r w:rsidR="005C5F40" w:rsidRPr="00AF0124">
        <w:rPr>
          <w:rFonts w:asciiTheme="majorBidi" w:hAnsiTheme="majorBidi" w:cstheme="majorBidi"/>
          <w:sz w:val="26"/>
          <w:szCs w:val="26"/>
        </w:rPr>
        <w:t xml:space="preserve"> without proper referencing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result in ZERO marks.</w:t>
      </w:r>
      <w:r w:rsidR="005C5F40" w:rsidRPr="00AF0124">
        <w:rPr>
          <w:rFonts w:asciiTheme="majorBidi" w:hAnsiTheme="majorBidi" w:cstheme="majorBidi"/>
          <w:sz w:val="26"/>
          <w:szCs w:val="26"/>
        </w:rPr>
        <w:t xml:space="preserve"> No exceptions. </w:t>
      </w:r>
    </w:p>
    <w:p w14:paraId="7BBBCE96" w14:textId="77777777" w:rsidR="00E46972" w:rsidRPr="00AF0124" w:rsidRDefault="00B67B0A" w:rsidP="00B67B0A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ll answered must be typed using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</w:t>
      </w:r>
      <w:r w:rsidR="00E46972"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Times New Roman </w:t>
      </w:r>
      <w:r w:rsidR="005C5F40"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(size 12, double-spaced) </w:t>
      </w:r>
      <w:r>
        <w:rPr>
          <w:rFonts w:asciiTheme="majorBidi" w:hAnsiTheme="majorBidi" w:cstheme="majorBidi"/>
          <w:sz w:val="26"/>
          <w:szCs w:val="26"/>
        </w:rPr>
        <w:t>font. No pictures containing text will be accepted and will be considered plagiarism).</w:t>
      </w:r>
    </w:p>
    <w:p w14:paraId="6EF14561" w14:textId="77777777" w:rsidR="005C5F40" w:rsidRPr="00AF0124" w:rsidRDefault="005C5F40" w:rsidP="005C5F40">
      <w:pPr>
        <w:pStyle w:val="a4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ubmissions </w:t>
      </w:r>
      <w:r w:rsidRPr="00AF0124">
        <w:rPr>
          <w:rFonts w:asciiTheme="majorBidi" w:hAnsiTheme="majorBidi" w:cstheme="majorBidi"/>
          <w:sz w:val="26"/>
          <w:szCs w:val="26"/>
          <w:u w:val="single"/>
        </w:rPr>
        <w:t>without this cover page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. </w:t>
      </w:r>
    </w:p>
    <w:p w14:paraId="38FF81DD" w14:textId="77777777" w:rsidR="00E46972" w:rsidRDefault="00E46972" w:rsidP="00E4697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D25DD38" w14:textId="77777777" w:rsidR="00E46972" w:rsidRDefault="00E4697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70A47054" w14:textId="77777777" w:rsidR="00AE65DB" w:rsidRDefault="00AE65DB" w:rsidP="00AE312D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lastRenderedPageBreak/>
        <w:t>Course Learning Outcomes-Covered</w:t>
      </w:r>
      <w:r w:rsidR="00E00018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  </w:t>
      </w:r>
    </w:p>
    <w:p w14:paraId="6F762F30" w14:textId="77777777" w:rsidR="00AE312D" w:rsidRDefault="00E00018" w:rsidP="00AE312D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 xml:space="preserve">       </w:t>
      </w:r>
    </w:p>
    <w:p w14:paraId="2C50E015" w14:textId="11470E57" w:rsidR="00BD5E28" w:rsidRDefault="00BD5E28" w:rsidP="00BD5E28">
      <w:pPr>
        <w:pStyle w:val="a4"/>
        <w:numPr>
          <w:ilvl w:val="0"/>
          <w:numId w:val="9"/>
        </w:numPr>
        <w:rPr>
          <w:rFonts w:ascii="Times New Roman" w:eastAsia="Times New Roman" w:hAnsi="Times New Roman" w:cs="Times New Roman"/>
          <w:color w:val="1F4E79" w:themeColor="accent1" w:themeShade="80"/>
          <w:sz w:val="28"/>
          <w:szCs w:val="28"/>
        </w:rPr>
      </w:pPr>
      <w:r w:rsidRPr="00BD5E28">
        <w:rPr>
          <w:rFonts w:ascii="Times New Roman" w:eastAsia="Times New Roman" w:hAnsi="Times New Roman" w:cs="Times New Roman"/>
          <w:color w:val="1F4E79" w:themeColor="accent1" w:themeShade="80"/>
          <w:sz w:val="28"/>
          <w:szCs w:val="28"/>
        </w:rPr>
        <w:t>Explain of the concepts, models for formulating strategies, defining the organizational strategic directions and crafting a deployment strategy.</w:t>
      </w:r>
      <w:r>
        <w:rPr>
          <w:rFonts w:ascii="Times New Roman" w:eastAsia="Times New Roman" w:hAnsi="Times New Roman" w:cs="Times New Roman"/>
          <w:color w:val="1F4E79" w:themeColor="accent1" w:themeShade="80"/>
          <w:sz w:val="28"/>
          <w:szCs w:val="28"/>
        </w:rPr>
        <w:t xml:space="preserve"> (Lo 1.2)</w:t>
      </w:r>
    </w:p>
    <w:p w14:paraId="6985F15F" w14:textId="29E5A216" w:rsidR="00EA2D79" w:rsidRPr="00676E73" w:rsidRDefault="00EA2D79" w:rsidP="00EA2D79">
      <w:pPr>
        <w:pStyle w:val="a4"/>
        <w:numPr>
          <w:ilvl w:val="0"/>
          <w:numId w:val="9"/>
        </w:numPr>
        <w:rPr>
          <w:rFonts w:ascii="Times New Roman" w:eastAsia="Times New Roman" w:hAnsi="Times New Roman" w:cs="Times New Roman"/>
          <w:color w:val="1F4E79" w:themeColor="accent1" w:themeShade="80"/>
          <w:sz w:val="28"/>
          <w:szCs w:val="28"/>
        </w:rPr>
      </w:pPr>
      <w:r w:rsidRPr="00EA2D79">
        <w:rPr>
          <w:rFonts w:ascii="Times New Roman" w:eastAsia="Times New Roman" w:hAnsi="Times New Roman" w:cs="Times New Roman"/>
          <w:color w:val="1F4E79" w:themeColor="accent1" w:themeShade="80"/>
          <w:sz w:val="28"/>
          <w:szCs w:val="28"/>
        </w:rPr>
        <w:t>Demonstrate the dynamics of technological innovation concepts in technology-intensive business enterprises ( Lo-1.1)</w:t>
      </w:r>
    </w:p>
    <w:p w14:paraId="4A12FCCE" w14:textId="28EB3810" w:rsidR="00976EF1" w:rsidRDefault="00976EF1" w:rsidP="00976EF1">
      <w:pPr>
        <w:jc w:val="both"/>
      </w:pPr>
    </w:p>
    <w:p w14:paraId="557949D8" w14:textId="77777777" w:rsidR="00976EF1" w:rsidRDefault="00976EF1" w:rsidP="00976EF1">
      <w:pPr>
        <w:jc w:val="both"/>
      </w:pPr>
    </w:p>
    <w:p w14:paraId="2912C999" w14:textId="6EA2DDAC" w:rsidR="00976EF1" w:rsidRDefault="00976EF1" w:rsidP="00976EF1">
      <w:pPr>
        <w:jc w:val="both"/>
      </w:pPr>
      <w:r>
        <w:rPr>
          <w:rFonts w:ascii="Times" w:hAnsi="Times" w:cs="Times"/>
          <w:b/>
          <w:color w:val="002060"/>
          <w:sz w:val="32"/>
          <w:u w:val="single"/>
        </w:rPr>
        <w:t>Assignment 3</w:t>
      </w:r>
      <w:r>
        <w:rPr>
          <w:rFonts w:ascii="Times" w:hAnsi="Times" w:cs="Times"/>
          <w:b/>
          <w:color w:val="002060"/>
          <w:sz w:val="32"/>
        </w:rPr>
        <w:t xml:space="preserve">                                                                                 </w:t>
      </w:r>
    </w:p>
    <w:p w14:paraId="50CCBC29" w14:textId="77777777" w:rsidR="00976EF1" w:rsidRDefault="00976EF1" w:rsidP="00976EF1">
      <w:pPr>
        <w:jc w:val="both"/>
      </w:pPr>
    </w:p>
    <w:p w14:paraId="595B58F8" w14:textId="63712915" w:rsidR="00976EF1" w:rsidRPr="002A61E0" w:rsidRDefault="00976EF1" w:rsidP="00CF4529">
      <w:pPr>
        <w:jc w:val="both"/>
        <w:rPr>
          <w:i/>
          <w:iCs/>
          <w:u w:val="single"/>
        </w:rPr>
      </w:pPr>
      <w:r>
        <w:rPr>
          <w:rFonts w:ascii="Times" w:hAnsi="Times" w:cs="Times"/>
          <w:bCs/>
          <w:color w:val="002060"/>
          <w:sz w:val="32"/>
        </w:rPr>
        <w:t>S</w:t>
      </w:r>
      <w:r w:rsidR="002A61E0">
        <w:rPr>
          <w:rFonts w:ascii="Times" w:hAnsi="Times" w:cs="Times"/>
          <w:color w:val="0B285F"/>
          <w:sz w:val="32"/>
        </w:rPr>
        <w:t xml:space="preserve">tudents are requested to read the opening case of </w:t>
      </w:r>
      <w:r w:rsidRPr="00976EF1">
        <w:rPr>
          <w:rFonts w:ascii="Times" w:hAnsi="Times" w:cs="Times"/>
          <w:b/>
          <w:bCs/>
          <w:i/>
          <w:iCs/>
          <w:color w:val="0B285F"/>
          <w:sz w:val="32"/>
        </w:rPr>
        <w:t>chapter 9 “Protecting Innovation” from their book Strategic Management of Technological Innovation</w:t>
      </w:r>
      <w:r w:rsidR="002A61E0">
        <w:rPr>
          <w:rFonts w:ascii="Times" w:hAnsi="Times" w:cs="Times"/>
          <w:b/>
          <w:bCs/>
          <w:i/>
          <w:iCs/>
          <w:color w:val="0B285F"/>
          <w:sz w:val="32"/>
        </w:rPr>
        <w:t xml:space="preserve"> </w:t>
      </w:r>
      <w:r w:rsidR="002A61E0" w:rsidRPr="002A61E0">
        <w:rPr>
          <w:rFonts w:ascii="Times" w:hAnsi="Times" w:cs="Times"/>
          <w:b/>
          <w:bCs/>
          <w:i/>
          <w:iCs/>
          <w:color w:val="0B285F"/>
          <w:sz w:val="32"/>
        </w:rPr>
        <w:t>(Page Number-1</w:t>
      </w:r>
      <w:r w:rsidR="002A61E0">
        <w:rPr>
          <w:rFonts w:ascii="Times" w:hAnsi="Times" w:cs="Times"/>
          <w:b/>
          <w:bCs/>
          <w:i/>
          <w:iCs/>
          <w:color w:val="0B285F"/>
          <w:sz w:val="32"/>
        </w:rPr>
        <w:t>97-200</w:t>
      </w:r>
      <w:r w:rsidR="00CF4529">
        <w:rPr>
          <w:rFonts w:ascii="Times" w:hAnsi="Times" w:cs="Times"/>
          <w:b/>
          <w:bCs/>
          <w:i/>
          <w:iCs/>
          <w:color w:val="0B285F"/>
          <w:sz w:val="32"/>
        </w:rPr>
        <w:t xml:space="preserve">) of </w:t>
      </w:r>
      <w:r w:rsidR="002A61E0" w:rsidRPr="002A61E0">
        <w:rPr>
          <w:rFonts w:ascii="Times" w:hAnsi="Times" w:cs="Times"/>
          <w:b/>
          <w:bCs/>
          <w:i/>
          <w:iCs/>
          <w:color w:val="0B285F"/>
          <w:sz w:val="32"/>
        </w:rPr>
        <w:t xml:space="preserve">e-textbook. </w:t>
      </w:r>
      <w:r w:rsidR="002A61E0" w:rsidRPr="002A61E0">
        <w:rPr>
          <w:rFonts w:ascii="Times" w:hAnsi="Times" w:cs="Times"/>
          <w:i/>
          <w:iCs/>
          <w:color w:val="0B285F"/>
          <w:sz w:val="32"/>
        </w:rPr>
        <w:t xml:space="preserve">Based on your understanding of the case and concepts studied until now answer the following question in </w:t>
      </w:r>
      <w:r w:rsidR="002A61E0" w:rsidRPr="00364ABE">
        <w:rPr>
          <w:rFonts w:ascii="Times" w:hAnsi="Times" w:cs="Times"/>
          <w:i/>
          <w:iCs/>
          <w:color w:val="0B285F"/>
          <w:sz w:val="32"/>
          <w:highlight w:val="yellow"/>
        </w:rPr>
        <w:t>300-500 words</w:t>
      </w:r>
      <w:r w:rsidR="002A61E0" w:rsidRPr="002A61E0">
        <w:rPr>
          <w:rFonts w:ascii="Times" w:hAnsi="Times" w:cs="Times"/>
          <w:i/>
          <w:iCs/>
          <w:color w:val="0B285F"/>
          <w:sz w:val="32"/>
        </w:rPr>
        <w:t xml:space="preserve"> each.</w:t>
      </w:r>
    </w:p>
    <w:p w14:paraId="20710766" w14:textId="77777777" w:rsidR="00976EF1" w:rsidRDefault="00976EF1" w:rsidP="00976EF1">
      <w:pPr>
        <w:jc w:val="both"/>
      </w:pPr>
    </w:p>
    <w:p w14:paraId="2B50E4D1" w14:textId="355E75D4" w:rsidR="002A61E0" w:rsidRDefault="002A61E0" w:rsidP="00364ABE">
      <w:pPr>
        <w:jc w:val="both"/>
        <w:rPr>
          <w:rFonts w:ascii="Times" w:hAnsi="Times" w:cs="Times"/>
          <w:color w:val="0B285F"/>
          <w:sz w:val="32"/>
        </w:rPr>
      </w:pPr>
      <w:r w:rsidRPr="002A61E0">
        <w:rPr>
          <w:rFonts w:ascii="Times" w:hAnsi="Times" w:cs="Times"/>
          <w:color w:val="0B285F"/>
          <w:sz w:val="32"/>
        </w:rPr>
        <w:t xml:space="preserve">1. What industry conditions led to the revolution in audio distribution described above? Which stakeholders stand to benefit most (or least) from this revolution? </w:t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</w:p>
    <w:p w14:paraId="5D49CC93" w14:textId="50DFD0EA" w:rsidR="002A61E0" w:rsidRPr="002A61E0" w:rsidRDefault="002A61E0" w:rsidP="00364ABE">
      <w:pPr>
        <w:jc w:val="both"/>
        <w:rPr>
          <w:rFonts w:ascii="Times" w:hAnsi="Times" w:cs="Times"/>
          <w:b/>
          <w:bCs/>
          <w:i/>
          <w:iCs/>
          <w:color w:val="0B285F"/>
          <w:sz w:val="32"/>
        </w:rPr>
      </w:pPr>
      <w:r w:rsidRPr="002A61E0">
        <w:rPr>
          <w:rFonts w:ascii="Times" w:hAnsi="Times" w:cs="Times"/>
          <w:color w:val="0B285F"/>
          <w:sz w:val="32"/>
        </w:rPr>
        <w:t>2. Why did the music stores created by the record labels fail to attract many subscribers? What, if anything, should the record labels have done differently?</w:t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  <w:t xml:space="preserve"> </w:t>
      </w:r>
    </w:p>
    <w:p w14:paraId="159D83B4" w14:textId="37C66364" w:rsidR="002A61E0" w:rsidRDefault="002A61E0" w:rsidP="00364ABE">
      <w:pPr>
        <w:jc w:val="both"/>
        <w:rPr>
          <w:rFonts w:ascii="Times" w:hAnsi="Times" w:cs="Times"/>
          <w:color w:val="0B285F"/>
          <w:sz w:val="32"/>
        </w:rPr>
      </w:pPr>
      <w:r w:rsidRPr="002A61E0">
        <w:rPr>
          <w:rFonts w:ascii="Times" w:hAnsi="Times" w:cs="Times"/>
          <w:color w:val="0B285F"/>
          <w:sz w:val="32"/>
        </w:rPr>
        <w:t>3. What factors led iTunes to be successful?</w:t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</w:p>
    <w:p w14:paraId="2B359DB6" w14:textId="791F106F" w:rsidR="00976EF1" w:rsidRDefault="002A61E0" w:rsidP="00364ABE">
      <w:pPr>
        <w:jc w:val="both"/>
      </w:pPr>
      <w:r w:rsidRPr="002A61E0">
        <w:rPr>
          <w:rFonts w:ascii="Times" w:hAnsi="Times" w:cs="Times"/>
          <w:color w:val="0B285F"/>
          <w:sz w:val="32"/>
        </w:rPr>
        <w:t>4. How do you think a move away from owning music led to record-setting music revenues?</w:t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>
        <w:rPr>
          <w:rFonts w:ascii="Times" w:hAnsi="Times" w:cs="Times"/>
          <w:color w:val="0B285F"/>
          <w:sz w:val="32"/>
        </w:rPr>
        <w:tab/>
      </w:r>
      <w:r w:rsidRPr="002A61E0">
        <w:rPr>
          <w:rFonts w:ascii="Times" w:hAnsi="Times" w:cs="Times"/>
          <w:color w:val="0B285F"/>
          <w:sz w:val="32"/>
        </w:rPr>
        <w:t xml:space="preserve"> </w:t>
      </w:r>
      <w:r w:rsidR="00976EF1">
        <w:rPr>
          <w:rFonts w:ascii="Times" w:hAnsi="Times" w:cs="Times"/>
          <w:color w:val="0B285F"/>
          <w:sz w:val="32"/>
        </w:rPr>
        <w:t xml:space="preserve"> </w:t>
      </w:r>
    </w:p>
    <w:p w14:paraId="0A1FAA39" w14:textId="77777777" w:rsidR="00976EF1" w:rsidRDefault="00976EF1" w:rsidP="00976EF1">
      <w:pPr>
        <w:spacing w:before="480"/>
      </w:pPr>
      <w:r>
        <w:rPr>
          <w:rFonts w:ascii="Times" w:hAnsi="Times" w:cs="Times"/>
          <w:color w:val="1F4E79"/>
          <w:spacing w:val="-1"/>
          <w:sz w:val="28"/>
          <w:u w:val="single"/>
        </w:rPr>
        <w:t>NOTE: It is mandatory for the students to mention their references, sources and support each answer with at least 2 peer reviewed journal.</w:t>
      </w:r>
    </w:p>
    <w:p w14:paraId="3C140E66" w14:textId="77777777" w:rsidR="00976EF1" w:rsidRDefault="00976EF1" w:rsidP="00E00018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</w:p>
    <w:sectPr w:rsidR="00976EF1" w:rsidSect="001000E6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C8568C"/>
    <w:multiLevelType w:val="hybridMultilevel"/>
    <w:tmpl w:val="F4A636E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1B0A7D0D"/>
    <w:multiLevelType w:val="hybridMultilevel"/>
    <w:tmpl w:val="9C6680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FF11D85"/>
    <w:multiLevelType w:val="hybridMultilevel"/>
    <w:tmpl w:val="66FEAE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04A35"/>
    <w:multiLevelType w:val="hybridMultilevel"/>
    <w:tmpl w:val="2034E89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3BAA2F93"/>
    <w:multiLevelType w:val="hybridMultilevel"/>
    <w:tmpl w:val="BCA6C02E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44EE13B5"/>
    <w:multiLevelType w:val="hybridMultilevel"/>
    <w:tmpl w:val="839EE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57F50"/>
    <w:multiLevelType w:val="hybridMultilevel"/>
    <w:tmpl w:val="0CDC90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570E6"/>
    <w:multiLevelType w:val="hybridMultilevel"/>
    <w:tmpl w:val="DA9AC3D4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1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rcwNDe3NLcwNbVQ0lEKTi0uzszPAykwqgUApqaGCCwAAAA="/>
  </w:docVars>
  <w:rsids>
    <w:rsidRoot w:val="00E46972"/>
    <w:rsid w:val="001000E6"/>
    <w:rsid w:val="001003EB"/>
    <w:rsid w:val="00114513"/>
    <w:rsid w:val="00137FDF"/>
    <w:rsid w:val="00146815"/>
    <w:rsid w:val="001D3EE3"/>
    <w:rsid w:val="001E653B"/>
    <w:rsid w:val="00216925"/>
    <w:rsid w:val="00237759"/>
    <w:rsid w:val="00296C74"/>
    <w:rsid w:val="002A61E0"/>
    <w:rsid w:val="002E70DB"/>
    <w:rsid w:val="00364ABE"/>
    <w:rsid w:val="00470CBB"/>
    <w:rsid w:val="004A50EE"/>
    <w:rsid w:val="005566FA"/>
    <w:rsid w:val="005C5F40"/>
    <w:rsid w:val="005E7DCA"/>
    <w:rsid w:val="00626498"/>
    <w:rsid w:val="0067153F"/>
    <w:rsid w:val="00674220"/>
    <w:rsid w:val="00676E73"/>
    <w:rsid w:val="006A303C"/>
    <w:rsid w:val="006D7D1D"/>
    <w:rsid w:val="00717158"/>
    <w:rsid w:val="00743E7E"/>
    <w:rsid w:val="00764349"/>
    <w:rsid w:val="007A724C"/>
    <w:rsid w:val="007D38FB"/>
    <w:rsid w:val="007F36C7"/>
    <w:rsid w:val="008011D1"/>
    <w:rsid w:val="00860ABA"/>
    <w:rsid w:val="008D4C03"/>
    <w:rsid w:val="00976EF1"/>
    <w:rsid w:val="009C3A05"/>
    <w:rsid w:val="009D49C8"/>
    <w:rsid w:val="00A36AED"/>
    <w:rsid w:val="00A61083"/>
    <w:rsid w:val="00AB6895"/>
    <w:rsid w:val="00AE312D"/>
    <w:rsid w:val="00AE65DB"/>
    <w:rsid w:val="00AF0124"/>
    <w:rsid w:val="00B064BB"/>
    <w:rsid w:val="00B16C36"/>
    <w:rsid w:val="00B67B0A"/>
    <w:rsid w:val="00B83C8F"/>
    <w:rsid w:val="00BA2283"/>
    <w:rsid w:val="00BD5E28"/>
    <w:rsid w:val="00C7135A"/>
    <w:rsid w:val="00CE69AB"/>
    <w:rsid w:val="00CF4529"/>
    <w:rsid w:val="00D25C55"/>
    <w:rsid w:val="00D81239"/>
    <w:rsid w:val="00DA307D"/>
    <w:rsid w:val="00E00018"/>
    <w:rsid w:val="00E46972"/>
    <w:rsid w:val="00E67AA5"/>
    <w:rsid w:val="00EA2D79"/>
    <w:rsid w:val="00ED5176"/>
    <w:rsid w:val="00EE6431"/>
    <w:rsid w:val="00EE6D56"/>
    <w:rsid w:val="00FA489A"/>
    <w:rsid w:val="00FB6914"/>
    <w:rsid w:val="00FC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٫"/>
  <w:listSeparator w:val=";"/>
  <w14:docId w14:val="52640309"/>
  <w15:chartTrackingRefBased/>
  <w15:docId w15:val="{4BC55B3A-BC14-4DC4-8EB3-A548A75F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Char"/>
    <w:uiPriority w:val="9"/>
    <w:qFormat/>
    <w:rsid w:val="00FB691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46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46972"/>
    <w:pPr>
      <w:spacing w:after="180" w:line="336" w:lineRule="auto"/>
      <w:ind w:left="720"/>
      <w:contextualSpacing/>
    </w:pPr>
    <w:rPr>
      <w:color w:val="404040" w:themeColor="text1" w:themeTint="BF"/>
      <w:sz w:val="20"/>
      <w:szCs w:val="20"/>
      <w:lang w:eastAsia="ja-JP"/>
    </w:rPr>
  </w:style>
  <w:style w:type="character" w:customStyle="1" w:styleId="1Char">
    <w:name w:val="العنوان 1 Char"/>
    <w:basedOn w:val="a0"/>
    <w:link w:val="1"/>
    <w:uiPriority w:val="9"/>
    <w:rsid w:val="00FB691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TML">
    <w:name w:val="HTML Cite"/>
    <w:basedOn w:val="a0"/>
    <w:uiPriority w:val="99"/>
    <w:semiHidden/>
    <w:unhideWhenUsed/>
    <w:rsid w:val="00FB6914"/>
    <w:rPr>
      <w:i/>
      <w:iCs/>
    </w:rPr>
  </w:style>
  <w:style w:type="character" w:styleId="Hyperlink">
    <w:name w:val="Hyperlink"/>
    <w:basedOn w:val="a0"/>
    <w:uiPriority w:val="99"/>
    <w:unhideWhenUsed/>
    <w:rsid w:val="00AE65DB"/>
    <w:rPr>
      <w:color w:val="0000FF"/>
      <w:u w:val="single"/>
    </w:rPr>
  </w:style>
  <w:style w:type="paragraph" w:customStyle="1" w:styleId="fo">
    <w:name w:val="fo"/>
    <w:basedOn w:val="a"/>
    <w:rsid w:val="00AE65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650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seu.edu.sa/sites/ar/Pages/main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naved</dc:creator>
  <cp:keywords/>
  <dc:description/>
  <cp:lastModifiedBy>Microsoft Office User</cp:lastModifiedBy>
  <cp:revision>2</cp:revision>
  <dcterms:created xsi:type="dcterms:W3CDTF">2021-04-06T17:04:00Z</dcterms:created>
  <dcterms:modified xsi:type="dcterms:W3CDTF">2021-04-06T17:04:00Z</dcterms:modified>
</cp:coreProperties>
</file>